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6ea11bebb8ec4f668515ef5b93bf784043ceb23"/>
    <w:p>
      <w:pPr>
        <w:pStyle w:val="Heading1"/>
      </w:pPr>
      <w:r>
        <w:t xml:space="preserve">Cover Letter for Baker Position in United Kingdom Birmingham</w:t>
      </w:r>
    </w:p>
    <w:p>
      <w:pPr>
        <w:pStyle w:val="FirstParagraph"/>
      </w:pPr>
      <w:r>
        <w:rPr>
          <w:bCs/>
          <w:b/>
        </w:rPr>
        <w:t xml:space="preserve">John Smith</w:t>
      </w:r>
      <w:r>
        <w:br/>
      </w:r>
      <w:r>
        <w:t xml:space="preserve">123 High Street</w:t>
      </w:r>
      <w:r>
        <w:br/>
      </w:r>
      <w:r>
        <w:t xml:space="preserve">Birmingham, B1 2AB</w:t>
      </w:r>
      <w:r>
        <w:br/>
      </w:r>
      <w:r>
        <w:t xml:space="preserve">United Kingdom</w:t>
      </w:r>
      <w:r>
        <w:br/>
      </w:r>
      <w:r>
        <w:t xml:space="preserve">Email: john.smith@example.com</w:t>
      </w:r>
      <w:r>
        <w:br/>
      </w:r>
      <w:r>
        <w:t xml:space="preserve">Phone: 01234 567890</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The Hiring Manager</w:t>
      </w:r>
      <w:r>
        <w:br/>
      </w:r>
      <w:r>
        <w:t xml:space="preserve">Craft &amp; Crumb Bakery</w:t>
      </w:r>
      <w:r>
        <w:br/>
      </w:r>
      <w:r>
        <w:t xml:space="preserve">45 Market Square</w:t>
      </w:r>
      <w:r>
        <w:br/>
      </w:r>
      <w:r>
        <w:t xml:space="preserve">Birmingham, B1 3AA</w:t>
      </w:r>
      <w:r>
        <w:br/>
      </w:r>
      <w:r>
        <w:t xml:space="preserve">United Kingdom</w:t>
      </w:r>
    </w:p>
    <w:p>
      <w:pPr>
        <w:pStyle w:val="BodyText"/>
      </w:pPr>
      <w:r>
        <w:t xml:space="preserve">Dear Hiring Team,</w:t>
      </w:r>
    </w:p>
    <w:p>
      <w:pPr>
        <w:pStyle w:val="BodyText"/>
      </w:pPr>
      <w:r>
        <w:t xml:space="preserve">I am writing to express my enthusiasm for the Baker position at Craft &amp; Crumb Bakery in Birmingham, United Kingdom. As a passionate and skilled baker with over five years of experience in artisanal bread and pastry production, I am eager to bring my expertise, creativity, and dedication to your esteemed establishment. Birmingham’s vibrant culinary scene and rich cultural heritage have long inspired me, and I am particularly excited about the opportunity to contribute to a bakery that values tradition, quality, and community.</w:t>
      </w:r>
    </w:p>
    <w:p>
      <w:pPr>
        <w:pStyle w:val="BodyText"/>
      </w:pPr>
      <w:r>
        <w:t xml:space="preserve">My journey as a baker began in London, where I honed my craft in a bustling patisserie known for its innovative approach to classic techniques. Over time, I have developed a deep understanding of the art of baking, from kneading dough to crafting intricate pastries. In Birmingham, where the demand for fresh, locally sourced ingredients and unique flavors is ever-growing, I believe my skills align perfectly with the values of your bakery. Whether it’s mastering sourdough fermentation or creating seasonal specials that reflect the changing calendar, I thrive in environments that prioritize both precision and passion.</w:t>
      </w:r>
    </w:p>
    <w:p>
      <w:pPr>
        <w:pStyle w:val="BodyText"/>
      </w:pPr>
      <w:r>
        <w:t xml:space="preserve">One of my core strengths as a baker is my ability to balance technical excellence with customer-centric service. At my previous role at The Flour Mill Bakery in Wolverhampton, I was responsible for managing daily operations, including menu development, inventory control, and staff training. This experience taught me the importance of consistency, attention to detail, and adaptability—qualities that are essential in the fast-paced world of baking. I also take pride in building relationships with regular customers, ensuring their needs are met while introducing them to new flavors and techniques.</w:t>
      </w:r>
    </w:p>
    <w:p>
      <w:pPr>
        <w:pStyle w:val="BodyText"/>
      </w:pPr>
      <w:r>
        <w:t xml:space="preserve">What draws me most to Birmingham is its dynamic food culture and the opportunity to be part of a community that celebrates craftsmanship. The city’s historic markets, diverse population, and growing emphasis on sustainability resonate deeply with my personal values. For instance, I have always admired bakeries like The Bakers’ Pantry in Edgbaston for their commitment to using organic ingredients and supporting local farmers. If given the chance to join Craft &amp; Crumb Bakery, I would eagerly explore partnerships with regional suppliers to source high-quality products and create offerings that reflect Birmingham’s unique identity.</w:t>
      </w:r>
    </w:p>
    <w:p>
      <w:pPr>
        <w:pStyle w:val="BodyText"/>
      </w:pPr>
      <w:r>
        <w:t xml:space="preserve">Baking is more than a profession for me—it is a way of life. I find joy in the rhythm of the kitchen, the aroma of freshly baked goods, and the satisfaction of seeing customers smile as they take home a loaf or pastry. In my free time, I enjoy experimenting with recipes, attending baking workshops, and staying informed about industry trends. This curiosity drives me to continuously improve my skills and bring fresh ideas to every project I undertake.</w:t>
      </w:r>
    </w:p>
    <w:p>
      <w:pPr>
        <w:pStyle w:val="BodyText"/>
      </w:pPr>
      <w:r>
        <w:t xml:space="preserve">As a Baker in United Kingdom Birmingham, I am committed to upholding the highest standards of quality and integrity. My experience spans a wide range of specialties, including traditional British breads like soda bread and scones, as well as international treats such as croissants and brioche. I am also proficient in using modern baking equipment and adhering to food safety regulations, ensuring that every product meets the strictest standards.</w:t>
      </w:r>
    </w:p>
    <w:p>
      <w:pPr>
        <w:pStyle w:val="BodyText"/>
      </w:pPr>
      <w:r>
        <w:t xml:space="preserve">I am particularly drawn to Craft &amp; Crumb Bakery’s reputation for excellence and its focus on creating a welcoming atmosphere for customers. I believe my collaborative spirit and ability to work efficiently in a team would make me a valuable asset to your team. I am also adaptable, capable of working flexible hours, including early mornings and weekends, which are often critical in the baking industry.</w:t>
      </w:r>
    </w:p>
    <w:p>
      <w:pPr>
        <w:pStyle w:val="BodyText"/>
      </w:pPr>
      <w:r>
        <w:t xml:space="preserve">In the United Kingdom Birmingham context, I see immense potential for innovation while respecting time-honored techniques. The city’s growing population and demand for artisanal products mean that bakeries like yours play a vital role in shaping local food culture. I am eager to contribute to this legacy by bringing my expertise, creativity, and dedication to every aspect of your operations.</w:t>
      </w:r>
    </w:p>
    <w:p>
      <w:pPr>
        <w:pStyle w:val="BodyText"/>
      </w:pPr>
      <w:r>
        <w:t xml:space="preserve">Thank you for considering my application. I would welcome the opportunity to discuss how my background and enthusiasm align with the goals of Craft &amp; Crumb Bakery. Please feel free to contact me at 01234 567890 or john.smith@example.com at your earliest convenience. I look forward to the possibility of working together in this vibrant city.</w:t>
      </w:r>
    </w:p>
    <w:p>
      <w:pPr>
        <w:pStyle w:val="BodyText"/>
      </w:pPr>
      <w:r>
        <w:t xml:space="preserve">Sincerely,</w:t>
      </w:r>
      <w:r>
        <w:br/>
      </w:r>
      <w:r>
        <w:t xml:space="preserve">John Smi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United Kingdom Birmingham</dc:title>
  <dc:creator/>
  <dc:language>en</dc:language>
  <cp:keywords/>
  <dcterms:created xsi:type="dcterms:W3CDTF">2026-07-23T18:16:39Z</dcterms:created>
  <dcterms:modified xsi:type="dcterms:W3CDTF">2026-07-23T18:16:39Z</dcterms:modified>
</cp:coreProperties>
</file>

<file path=docProps/custom.xml><?xml version="1.0" encoding="utf-8"?>
<Properties xmlns="http://schemas.openxmlformats.org/officeDocument/2006/custom-properties" xmlns:vt="http://schemas.openxmlformats.org/officeDocument/2006/docPropsVTypes"/>
</file>